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ber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ll division protein [Pseudomonas phage vB_PaeM_PA5oct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graph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rimase [Pelagibacter phage HTVC019P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JDP [Spodoptera littoralis nucleopolyhedro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au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AA+ ATPase [Acidianus tailed spindle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AA+ ATPase predicted domain [Lymphocystis disease virus S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ll division protein 48 [lymphocystis disease virus-Chin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_026R [Scale drop disease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ya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mp loader of DNA polymerase [Synechococcus phage S-SSM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ei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AA-family ATPase [Golden Marseille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ei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AA-family ATPase [Noume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ei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erved AAA-family ATPase [Melbourne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ei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AA family ATPase [Marseillevirus marseille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ei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AA-family ATPase [Brazilian marseille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J chaperone protein [Fadolivirus algeromassiliens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rpA-like RNA helicase [Fadolivirus algeromassiliens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J-like protein [Acanthamoeba polyphaga moumou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J-like protein [Acanthamoeba polyphaga mimi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AA family ATPase [Megavirus baoshan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DnaJ/Hsp40 [Cafeteria roenbergensis virus BV-PW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icular-fusion ATPase [Bodo saltan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rpA-like helicase [Acanthamoeba polyphaga moumou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J-like protein [Tupanvirus soda lak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J-like protein [Moumouvirus australiensi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ATP-dependent RNA helicase [Bodo saltan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tion factor C small subunit [Fadolivirus algeromassiliens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J-like protein [Tupanvirus deep ocean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chondrial chaperone BCS1 [Fadolivirus algeromassiliens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QJ849_gp315 [Powai lake meg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QJ854_gp324 [Moumouvirus goulett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J-like protein [Megavirus baoshan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rpA-like helicase [Tupanvirus soda lak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P-dependent RNA helicase [Megavirus baoshan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ylate kinase/UMP-CMP kinase [Fadolivirus algeromassiliens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se l inhibitor RLI1 [Fadolivirus algeromassiliens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ATP-dependent RNA helicase [Tupanvirus deep ocean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AAA family ATPase [Acanthamoeba polyphaga mimi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AA ATPase protein [Fadolivirus algeromassiliens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AAA family ATPase [Cotonvirus japonic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heat shock protein 40 [Yellowstone lake phycodna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BpV1_011c [Bathycoccus sp. RCC1105 virus BpV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V-1-173 [Ectocarpus siliculosus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P-dependent zinc metalloprotease [Phaeocystis globos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ll division protein [Micromonas pusilla virus SP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P-dependent metalloprotease FtsH [Micromonas pusilla virus 12T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C5Y57_gp012 [Dishui lake phycodna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MpV1_013c [Micromonas sp. RCC1109 virus MpV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perone protein DnaJ [Chrysochromulina ericin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J superfamily [Phaeocystis globos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OTV1_014 [Ostreococcus tauri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cell division protein FtsH2 [Ostreococcus tauri virus OtV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otj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mp loader of DNA polymerase [Agrobacterium phage OLIVR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lon protease [Aureococcus anophagefferens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b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RB43ORF057w [Escherichia phage RB4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P-dependent protease La Type I [Kaumoeb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TP binding nuclear protein Ran [Acanthamoeba castellanii medus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tion factor C large subunit [Acanthamoeba castellanii medus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AA-ATPase, CDC48-type [Hyperthermophilic Archaeal Virus 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258 [Bacillus phage G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Pase [Caulobacter phage Cr3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mp loader of DNA polymerase [Bacillus phage G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rimase/helicase [Escherichia phage V1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B-like replicative helicase [Campylobacter phage CP2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AA family ATPase [Paenibacillus phage Yyerffej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PQC19_gp54 [Pseudomonas phage Itty1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FDI21_gp231 [Pseudomonas phage Noxifer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ase [Escherichia phage V5]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1:59:04Z</dcterms:created>
  <dcterms:modified xsi:type="dcterms:W3CDTF">2024-08-03T21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